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75905693" w:rsidR="00091943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6FBD0F76" w14:textId="733B481C" w:rsidR="00DF5E74" w:rsidRDefault="00DF5E74">
      <w:r>
        <w:t>A cool quote by Dijkstra:</w:t>
      </w:r>
    </w:p>
    <w:p w14:paraId="207B0E3D" w14:textId="5276D5D9" w:rsidR="00DF5E74" w:rsidRDefault="00DF5E74">
      <w:pP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</w:pPr>
      <w:r>
        <w:t>“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Computer science is no more about computers than astronomy is about telescopes.”</w:t>
      </w:r>
    </w:p>
    <w:p w14:paraId="33F6B961" w14:textId="1B328606" w:rsidR="00CD032F" w:rsidRDefault="00CD032F">
      <w:pP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</w:pPr>
    </w:p>
    <w:p w14:paraId="7C4C481A" w14:textId="0FF55A80" w:rsidR="00CD032F" w:rsidRDefault="00CD032F">
      <w:pP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</w:pP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Hello World!!!</w:t>
      </w:r>
    </w:p>
    <w:p w14:paraId="5EE7C319" w14:textId="77777777" w:rsidR="00CD032F" w:rsidRDefault="00CD032F" w:rsidP="00CD032F">
      <w:r>
        <w:t>‘Welome to my first Repository post.</w:t>
      </w:r>
    </w:p>
    <w:p w14:paraId="129E5321" w14:textId="77777777" w:rsidR="00CD032F" w:rsidRDefault="00CD032F"/>
    <w:sectPr w:rsidR="00CD032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qgUAJjp8kywAAAA="/>
  </w:docVars>
  <w:rsids>
    <w:rsidRoot w:val="00F5101E"/>
    <w:rsid w:val="00046A17"/>
    <w:rsid w:val="00091943"/>
    <w:rsid w:val="00432DF3"/>
    <w:rsid w:val="004C5FDF"/>
    <w:rsid w:val="007C37AF"/>
    <w:rsid w:val="00B56A30"/>
    <w:rsid w:val="00B76F81"/>
    <w:rsid w:val="00CD032F"/>
    <w:rsid w:val="00DB3A6A"/>
    <w:rsid w:val="00DF11FF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7</Words>
  <Characters>44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Suraj Kharbuja</cp:lastModifiedBy>
  <cp:revision>3</cp:revision>
  <dcterms:created xsi:type="dcterms:W3CDTF">2021-07-28T00:52:00Z</dcterms:created>
  <dcterms:modified xsi:type="dcterms:W3CDTF">2021-07-28T00:53:00Z</dcterms:modified>
</cp:coreProperties>
</file>